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CC432" w14:textId="77777777" w:rsidR="00A12454" w:rsidRDefault="00A12454" w:rsidP="00A12454">
      <w:r>
        <w:t>Student Name: Mohammad Billah</w:t>
      </w:r>
    </w:p>
    <w:p w14:paraId="0F9F90CD" w14:textId="77777777" w:rsidR="00A12454" w:rsidRDefault="00A12454" w:rsidP="00A12454">
      <w:r>
        <w:t>Student ID: 21011762</w:t>
      </w:r>
    </w:p>
    <w:p w14:paraId="30DEA997" w14:textId="53C2BA13" w:rsidR="00A12454" w:rsidRDefault="00A12454" w:rsidP="00D74C08">
      <w:r>
        <w:t>Date: 1</w:t>
      </w:r>
      <w:r>
        <w:t>7</w:t>
      </w:r>
      <w:r>
        <w:t>/08/2021</w:t>
      </w:r>
    </w:p>
    <w:p w14:paraId="7DC9DB45" w14:textId="69989F01" w:rsidR="0028495F" w:rsidRDefault="00D74C08" w:rsidP="00A12454">
      <w:pPr>
        <w:jc w:val="center"/>
      </w:pPr>
      <w:r>
        <w:t xml:space="preserve">Lab </w:t>
      </w:r>
      <w:r w:rsidR="00A12454">
        <w:t xml:space="preserve">Practical </w:t>
      </w:r>
      <w:r>
        <w:t>4</w:t>
      </w:r>
    </w:p>
    <w:p w14:paraId="44EAAC5A" w14:textId="34EFF347" w:rsidR="00D74C08" w:rsidRDefault="00D74C08" w:rsidP="00D74C08">
      <w:r>
        <w:t>Q: How many interfaces does your router have?</w:t>
      </w:r>
    </w:p>
    <w:p w14:paraId="2CE7DBAC" w14:textId="234A436D" w:rsidR="00D74C08" w:rsidRDefault="00D74C08" w:rsidP="00D74C08">
      <w:r>
        <w:t>A: It has four interfaces</w:t>
      </w:r>
      <w:r w:rsidR="00A12454">
        <w:t>: FastEthernet0/0, FastEthernet0/1, FastEthernet1/0, FastEthernet2/0</w:t>
      </w:r>
      <w:r>
        <w:t>.</w:t>
      </w:r>
    </w:p>
    <w:p w14:paraId="25A8980F" w14:textId="1613937B" w:rsidR="00B51654" w:rsidRDefault="00B51654" w:rsidP="00D74C08">
      <w:r>
        <w:t>Here is a screenshot of the final topology:</w:t>
      </w:r>
    </w:p>
    <w:p w14:paraId="37DFCA4D" w14:textId="3FB49EAF" w:rsidR="00645E8D" w:rsidRPr="00D74C08" w:rsidRDefault="00B51654" w:rsidP="00D74C08">
      <w:r>
        <w:rPr>
          <w:noProof/>
        </w:rPr>
        <w:drawing>
          <wp:inline distT="0" distB="0" distL="0" distR="0" wp14:anchorId="490DE541" wp14:editId="6B563A82">
            <wp:extent cx="5731510" cy="2107565"/>
            <wp:effectExtent l="0" t="0" r="2540" b="6985"/>
            <wp:docPr id="1" name="Picture 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video game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5E8D" w:rsidRPr="00D74C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tzAyNzE3MzM3sjBU0lEKTi0uzszPAykwqgUA42D0OywAAAA="/>
  </w:docVars>
  <w:rsids>
    <w:rsidRoot w:val="00D74C08"/>
    <w:rsid w:val="000E00FC"/>
    <w:rsid w:val="0028495F"/>
    <w:rsid w:val="00324E47"/>
    <w:rsid w:val="003D38CC"/>
    <w:rsid w:val="004B7F46"/>
    <w:rsid w:val="004E727A"/>
    <w:rsid w:val="00645E8D"/>
    <w:rsid w:val="007A6F28"/>
    <w:rsid w:val="00884F04"/>
    <w:rsid w:val="008D63E4"/>
    <w:rsid w:val="00A12454"/>
    <w:rsid w:val="00B51654"/>
    <w:rsid w:val="00D74C08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6523C"/>
  <w15:chartTrackingRefBased/>
  <w15:docId w15:val="{18E0AE8F-6BED-4730-A71B-4A1E3B52F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</cp:revision>
  <dcterms:created xsi:type="dcterms:W3CDTF">2021-08-16T09:04:00Z</dcterms:created>
  <dcterms:modified xsi:type="dcterms:W3CDTF">2021-08-16T23:26:00Z</dcterms:modified>
</cp:coreProperties>
</file>